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3376" w:rsidRDefault="00AB41AF" w:rsidP="00AB41AF">
      <w:pPr>
        <w:pStyle w:val="Title"/>
      </w:pPr>
      <w:r>
        <w:t>Genome Hackathon 4.17</w:t>
      </w:r>
    </w:p>
    <w:p w:rsidR="00AB41AF" w:rsidRDefault="00AB41AF" w:rsidP="00AB41AF">
      <w:pPr>
        <w:pStyle w:val="Heading1"/>
      </w:pPr>
      <w:r>
        <w:t>MO</w:t>
      </w:r>
    </w:p>
    <w:p w:rsidR="00AB41AF" w:rsidRDefault="00AB41AF" w:rsidP="00AB41AF">
      <w:pPr>
        <w:pStyle w:val="Heading2"/>
      </w:pPr>
      <w:proofErr w:type="spellStart"/>
      <w:r>
        <w:t>Desc</w:t>
      </w:r>
      <w:proofErr w:type="spellEnd"/>
      <w:r>
        <w:t>:</w:t>
      </w:r>
    </w:p>
    <w:p w:rsidR="00AB41AF" w:rsidRPr="00AB41AF" w:rsidRDefault="00AB41AF" w:rsidP="00AB41AF">
      <w:r>
        <w:t>An API that will allow users to upload their genome data and compare it to a database of breast cancer patients.</w:t>
      </w:r>
    </w:p>
    <w:p w:rsidR="0086759E" w:rsidRPr="0086759E" w:rsidRDefault="00AB41AF" w:rsidP="0086759E">
      <w:pPr>
        <w:pStyle w:val="Heading2"/>
      </w:pPr>
      <w:r>
        <w:t>Structure:</w:t>
      </w:r>
    </w:p>
    <w:p w:rsidR="00AB41AF" w:rsidRDefault="00AB41AF" w:rsidP="00AB41AF">
      <w:pPr>
        <w:pStyle w:val="ListParagraph"/>
        <w:numPr>
          <w:ilvl w:val="0"/>
          <w:numId w:val="3"/>
        </w:numPr>
      </w:pPr>
      <w:r>
        <w:t>+RTP API</w:t>
      </w:r>
    </w:p>
    <w:p w:rsidR="00AB41AF" w:rsidRDefault="00AB41AF" w:rsidP="00AB41AF">
      <w:pPr>
        <w:pStyle w:val="ListParagraph"/>
        <w:numPr>
          <w:ilvl w:val="1"/>
          <w:numId w:val="3"/>
        </w:numPr>
      </w:pPr>
      <w:r>
        <w:t>Log users in using this app and pull genome data</w:t>
      </w:r>
    </w:p>
    <w:p w:rsidR="00AB41AF" w:rsidRDefault="00AB41AF" w:rsidP="00AB41AF">
      <w:pPr>
        <w:pStyle w:val="ListParagraph"/>
        <w:numPr>
          <w:ilvl w:val="0"/>
          <w:numId w:val="3"/>
        </w:numPr>
      </w:pPr>
      <w:r>
        <w:t>Azure</w:t>
      </w:r>
    </w:p>
    <w:p w:rsidR="0086759E" w:rsidRDefault="0086759E" w:rsidP="0086759E">
      <w:pPr>
        <w:pStyle w:val="ListParagraph"/>
        <w:numPr>
          <w:ilvl w:val="1"/>
          <w:numId w:val="3"/>
        </w:numPr>
      </w:pPr>
      <w:r>
        <w:t>(+ = build API endpoint for this)</w:t>
      </w:r>
    </w:p>
    <w:p w:rsidR="00AB41AF" w:rsidRDefault="00AB41AF" w:rsidP="00AB41AF">
      <w:pPr>
        <w:pStyle w:val="ListParagraph"/>
        <w:numPr>
          <w:ilvl w:val="1"/>
          <w:numId w:val="3"/>
        </w:numPr>
      </w:pPr>
      <w:r>
        <w:t>Worker Processes</w:t>
      </w:r>
    </w:p>
    <w:p w:rsidR="00AB41AF" w:rsidRDefault="00AB41AF" w:rsidP="00AB41AF">
      <w:pPr>
        <w:pStyle w:val="ListParagraph"/>
        <w:numPr>
          <w:ilvl w:val="2"/>
          <w:numId w:val="3"/>
        </w:numPr>
      </w:pPr>
      <w:r>
        <w:t>Pull genome data from +RTP when queued</w:t>
      </w:r>
      <w:r w:rsidR="0086759E">
        <w:t xml:space="preserve"> (*)</w:t>
      </w:r>
    </w:p>
    <w:p w:rsidR="0086759E" w:rsidRDefault="0086759E" w:rsidP="00AB41AF">
      <w:pPr>
        <w:pStyle w:val="ListParagraph"/>
        <w:numPr>
          <w:ilvl w:val="2"/>
          <w:numId w:val="3"/>
        </w:numPr>
      </w:pPr>
      <w:r>
        <w:t xml:space="preserve">Use </w:t>
      </w:r>
      <w:proofErr w:type="spellStart"/>
      <w:r>
        <w:t>Tensorflow</w:t>
      </w:r>
      <w:proofErr w:type="spellEnd"/>
      <w:r>
        <w:t xml:space="preserve"> to classify gene strand as cancerous or not (**)</w:t>
      </w:r>
    </w:p>
    <w:p w:rsidR="0086759E" w:rsidRDefault="0086759E" w:rsidP="0086759E">
      <w:pPr>
        <w:pStyle w:val="ListParagraph"/>
        <w:numPr>
          <w:ilvl w:val="3"/>
          <w:numId w:val="3"/>
        </w:numPr>
      </w:pPr>
      <w:r>
        <w:t xml:space="preserve">Pull test data from </w:t>
      </w:r>
      <w:proofErr w:type="spellStart"/>
      <w:r>
        <w:t>opensnp</w:t>
      </w:r>
      <w:proofErr w:type="spellEnd"/>
    </w:p>
    <w:p w:rsidR="00F65C49" w:rsidRDefault="00F65C49" w:rsidP="00F65C49">
      <w:pPr>
        <w:pStyle w:val="ListParagraph"/>
        <w:numPr>
          <w:ilvl w:val="3"/>
          <w:numId w:val="3"/>
        </w:numPr>
      </w:pPr>
      <w:hyperlink r:id="rId5" w:history="1">
        <w:r w:rsidRPr="00005080">
          <w:rPr>
            <w:rStyle w:val="Hyperlink"/>
          </w:rPr>
          <w:t>https://www.snpedia.com/index.php</w:t>
        </w:r>
      </w:hyperlink>
      <w:r>
        <w:t xml:space="preserve"> to test genes</w:t>
      </w:r>
    </w:p>
    <w:p w:rsidR="00AB41AF" w:rsidRDefault="00AB41AF" w:rsidP="00AB41AF">
      <w:pPr>
        <w:pStyle w:val="ListParagraph"/>
        <w:numPr>
          <w:ilvl w:val="1"/>
          <w:numId w:val="3"/>
        </w:numPr>
      </w:pPr>
      <w:r>
        <w:t>Queues</w:t>
      </w:r>
    </w:p>
    <w:p w:rsidR="0086759E" w:rsidRDefault="0086759E" w:rsidP="0086759E">
      <w:pPr>
        <w:pStyle w:val="ListParagraph"/>
        <w:numPr>
          <w:ilvl w:val="2"/>
          <w:numId w:val="3"/>
        </w:numPr>
      </w:pPr>
      <w:r>
        <w:t>Genome ML prediction (**)</w:t>
      </w:r>
    </w:p>
    <w:p w:rsidR="00AB41AF" w:rsidRDefault="00AB41AF" w:rsidP="00AB41AF">
      <w:pPr>
        <w:pStyle w:val="ListParagraph"/>
        <w:numPr>
          <w:ilvl w:val="2"/>
          <w:numId w:val="3"/>
        </w:numPr>
      </w:pPr>
      <w:r>
        <w:t>Genome API pull Queue</w:t>
      </w:r>
      <w:r w:rsidR="0086759E">
        <w:t xml:space="preserve"> (*)</w:t>
      </w:r>
    </w:p>
    <w:p w:rsidR="00AB41AF" w:rsidRDefault="00AB41AF" w:rsidP="00AB41AF">
      <w:pPr>
        <w:pStyle w:val="ListParagraph"/>
        <w:numPr>
          <w:ilvl w:val="1"/>
          <w:numId w:val="3"/>
        </w:numPr>
      </w:pPr>
      <w:r>
        <w:t>Web Processes</w:t>
      </w:r>
    </w:p>
    <w:p w:rsidR="00AB41AF" w:rsidRDefault="00AB41AF" w:rsidP="00AB41AF">
      <w:pPr>
        <w:pStyle w:val="ListParagraph"/>
        <w:numPr>
          <w:ilvl w:val="2"/>
          <w:numId w:val="3"/>
        </w:numPr>
      </w:pPr>
      <w:r>
        <w:t>Web interface page</w:t>
      </w:r>
      <w:r w:rsidR="0086759E">
        <w:t xml:space="preserve"> (***)</w:t>
      </w:r>
    </w:p>
    <w:p w:rsidR="00AB41AF" w:rsidRDefault="00AB41AF" w:rsidP="00AB41AF">
      <w:pPr>
        <w:pStyle w:val="ListParagraph"/>
        <w:numPr>
          <w:ilvl w:val="0"/>
          <w:numId w:val="3"/>
        </w:numPr>
      </w:pPr>
      <w:r>
        <w:t>User Story</w:t>
      </w:r>
    </w:p>
    <w:p w:rsidR="00AB41AF" w:rsidRDefault="00AB41AF" w:rsidP="00AB41AF">
      <w:pPr>
        <w:pStyle w:val="ListParagraph"/>
        <w:numPr>
          <w:ilvl w:val="1"/>
          <w:numId w:val="3"/>
        </w:numPr>
      </w:pPr>
      <w:r>
        <w:t>Login w/ Genome page</w:t>
      </w:r>
      <w:r w:rsidR="0086759E">
        <w:t xml:space="preserve"> (*)</w:t>
      </w:r>
    </w:p>
    <w:p w:rsidR="00AB41AF" w:rsidRDefault="00AB41AF" w:rsidP="00AB41AF">
      <w:pPr>
        <w:pStyle w:val="ListParagraph"/>
        <w:numPr>
          <w:ilvl w:val="1"/>
          <w:numId w:val="3"/>
        </w:numPr>
      </w:pPr>
      <w:r>
        <w:t>Select Genome strand</w:t>
      </w:r>
      <w:r w:rsidR="0086759E">
        <w:t xml:space="preserve"> (**)</w:t>
      </w:r>
    </w:p>
    <w:p w:rsidR="0086759E" w:rsidRDefault="0086759E" w:rsidP="0086759E">
      <w:pPr>
        <w:pStyle w:val="ListParagraph"/>
        <w:numPr>
          <w:ilvl w:val="2"/>
          <w:numId w:val="3"/>
        </w:numPr>
      </w:pPr>
      <w:r>
        <w:t>While loading, could ask user questions about health</w:t>
      </w:r>
    </w:p>
    <w:p w:rsidR="00573465" w:rsidRDefault="0082142B" w:rsidP="0082142B">
      <w:pPr>
        <w:pStyle w:val="ListParagraph"/>
        <w:numPr>
          <w:ilvl w:val="3"/>
          <w:numId w:val="3"/>
        </w:numPr>
      </w:pPr>
      <w:r>
        <w:t>No prediction, just show results and similarity</w:t>
      </w:r>
      <w:bookmarkStart w:id="0" w:name="_GoBack"/>
      <w:bookmarkEnd w:id="0"/>
    </w:p>
    <w:p w:rsidR="00AB41AF" w:rsidRDefault="0086759E" w:rsidP="00AB41AF">
      <w:pPr>
        <w:pStyle w:val="ListParagraph"/>
        <w:numPr>
          <w:ilvl w:val="1"/>
          <w:numId w:val="3"/>
        </w:numPr>
      </w:pPr>
      <w:r>
        <w:t>See chance of breast cancer on API (**)</w:t>
      </w:r>
    </w:p>
    <w:p w:rsidR="0086759E" w:rsidRPr="0086759E" w:rsidRDefault="00AB41AF" w:rsidP="0082142B">
      <w:pPr>
        <w:pStyle w:val="Heading1"/>
      </w:pPr>
      <w:r>
        <w:t>Stretch Goals</w:t>
      </w:r>
    </w:p>
    <w:sectPr w:rsidR="0086759E" w:rsidRPr="008675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FF7D5D"/>
    <w:multiLevelType w:val="hybridMultilevel"/>
    <w:tmpl w:val="38929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CC6F63"/>
    <w:multiLevelType w:val="hybridMultilevel"/>
    <w:tmpl w:val="F56A6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2408A1"/>
    <w:multiLevelType w:val="hybridMultilevel"/>
    <w:tmpl w:val="7ED65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4623D7"/>
    <w:multiLevelType w:val="hybridMultilevel"/>
    <w:tmpl w:val="30E41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NzExMAfSZkYWZko6SsGpxcWZ+XkgBYa1AJaEPqgsAAAA"/>
  </w:docVars>
  <w:rsids>
    <w:rsidRoot w:val="00AB41AF"/>
    <w:rsid w:val="00133376"/>
    <w:rsid w:val="0047631E"/>
    <w:rsid w:val="00573465"/>
    <w:rsid w:val="0082142B"/>
    <w:rsid w:val="0086759E"/>
    <w:rsid w:val="00AB41AF"/>
    <w:rsid w:val="00F65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F28F5"/>
  <w15:chartTrackingRefBased/>
  <w15:docId w15:val="{DF03DC6B-2533-48D5-A7BE-EBC3A22C9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B41A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41A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B41A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41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B41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B41A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B41A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F65C49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F65C49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snpedia.com/index.ph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122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ton Pengra</dc:creator>
  <cp:keywords/>
  <dc:description/>
  <cp:lastModifiedBy>Norton Pengra</cp:lastModifiedBy>
  <cp:revision>1</cp:revision>
  <dcterms:created xsi:type="dcterms:W3CDTF">2017-04-06T17:46:00Z</dcterms:created>
  <dcterms:modified xsi:type="dcterms:W3CDTF">2017-04-06T18:48:00Z</dcterms:modified>
</cp:coreProperties>
</file>